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osie Tadro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s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dro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451 Palos West Drive, Palos Park, IL, USA Palos Park, IL, USA 6046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fakhoury92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1990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bi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ob</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4/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abell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4/2018</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